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a4653f5998c7e7e43423e80d572b8da8092f25"/>
      <w:r>
        <w:rPr>
          <w:b/>
        </w:rPr>
        <w:t xml:space="preserve">ПРОТОКОЛ ПРО РЕЗУЛЬТАТИ ЗЕМЕЛЬНИХ ТОРГІВ № LSE001-UA-20240216-104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емельних ресурсів Департаменту містобудування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9.03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9.03.2024 12:1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у власність земельної ділянки несільськогосподарського призначення площею 0,1199 га, кадастровий номер: 4610136300:04:013:0040, що розташована за адресою: Львівська область, м. Львів, вул. Є. Патона, 37, категорія земель – землі житлової та громадської забудови, цільове призначення – для будівництва та обслуговування будівель торгівлі (код 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у власність земельної ділянки несільськогосподарського призначення площею 0,1199 га, кадастровий номер: 4610136300:04:013:0040, що розташована за адресою: Львівська область, м. Львів, вул. Є. Патона, 37, категорія земель – землі житлової та громадської забудови, цільове призначення – для будівництва та обслуговування будівель торгівлі (код 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646 6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00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6 46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93 98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 В Р О Т Е К", ЄДРПОУ: 235099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ЬВІВСЬКЕ НАВЧАЛЬНО-ВИРОБНИЧЕ ПІДПРИЄМСТВО "ТЕХНОЛОГ", ЄДРПОУ: 0212676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ЦЕНТР ПРОЕКТ", ЄДРПОУ: 35101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РОМАН ПЛЮС", ЄДРПОУ: 398484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 В Р О Т Е К"</w:t>
            </w:r>
          </w:p>
        </w:tc>
        <w:tc>
          <w:p>
            <w:pPr>
              <w:pStyle w:val="Compact"/>
              <w:jc w:val="left"/>
            </w:pPr>
            <w:r>
              <w:t xml:space="preserve">4 693 086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3.2024 19:3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РОМАН ПЛЮС"</w:t>
            </w:r>
          </w:p>
        </w:tc>
        <w:tc>
          <w:p>
            <w:pPr>
              <w:pStyle w:val="Compact"/>
              <w:jc w:val="left"/>
            </w:pPr>
            <w:r>
              <w:t xml:space="preserve">4 695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3.2024 18:4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СЬКЕ НАВЧАЛЬНО-ВИРОБНИЧЕ ПІДПРИЄМСТВО "ТЕХНОЛОГ"</w:t>
            </w:r>
          </w:p>
        </w:tc>
        <w:tc>
          <w:p>
            <w:pPr>
              <w:pStyle w:val="Compact"/>
              <w:jc w:val="left"/>
            </w:pPr>
            <w:r>
              <w:t xml:space="preserve">4 71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3.2024 19:0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ЕНТР ПРОЕКТ"</w:t>
            </w:r>
          </w:p>
        </w:tc>
        <w:tc>
          <w:p>
            <w:pPr>
              <w:pStyle w:val="Compact"/>
              <w:jc w:val="left"/>
            </w:pPr>
            <w:r>
              <w:t xml:space="preserve">5 064 815,80 грн</w:t>
            </w:r>
          </w:p>
        </w:tc>
        <w:tc>
          <w:p>
            <w:pPr>
              <w:pStyle w:val="Compact"/>
              <w:jc w:val="left"/>
            </w:pPr>
            <w:r>
              <w:t xml:space="preserve">18.03.2024 19:47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 В Р О Т Е К"</w:t>
            </w:r>
          </w:p>
        </w:tc>
        <w:tc>
          <w:p>
            <w:pPr>
              <w:pStyle w:val="Compact"/>
              <w:jc w:val="left"/>
            </w:pPr>
            <w:r>
              <w:t xml:space="preserve">5 0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32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РОМАН ПЛЮС"</w:t>
            </w:r>
          </w:p>
        </w:tc>
        <w:tc>
          <w:p>
            <w:pPr>
              <w:pStyle w:val="Compact"/>
              <w:jc w:val="left"/>
            </w:pPr>
            <w:r>
              <w:t xml:space="preserve">5 0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3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СЬКЕ НАВЧАЛЬНО-ВИРОБНИЧЕ ПІДПРИЄМСТВО "ТЕХНОЛОГ"</w:t>
            </w:r>
          </w:p>
        </w:tc>
        <w:tc>
          <w:p>
            <w:pPr>
              <w:pStyle w:val="Compact"/>
              <w:jc w:val="left"/>
            </w:pPr>
            <w:r>
              <w:t xml:space="preserve">5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ЕНТР ПРОЕКТ"</w:t>
            </w:r>
          </w:p>
        </w:tc>
        <w:tc>
          <w:p>
            <w:pPr>
              <w:pStyle w:val="Compact"/>
              <w:jc w:val="left"/>
            </w:pPr>
            <w:r>
              <w:t xml:space="preserve">5 1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41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 В Р О Т Е К"</w:t>
            </w:r>
          </w:p>
        </w:tc>
        <w:tc>
          <w:p>
            <w:pPr>
              <w:pStyle w:val="Compact"/>
              <w:jc w:val="left"/>
            </w:pPr>
            <w:r>
              <w:t xml:space="preserve">5 11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46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РОМАН ПЛЮС"</w:t>
            </w:r>
          </w:p>
        </w:tc>
        <w:tc>
          <w:p>
            <w:pPr>
              <w:pStyle w:val="Compact"/>
              <w:jc w:val="left"/>
            </w:pPr>
            <w:r>
              <w:t xml:space="preserve">5 1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СЬКЕ НАВЧАЛЬНО-ВИРОБНИЧЕ ПІДПРИЄМСТВО "ТЕХНОЛОГ"</w:t>
            </w:r>
          </w:p>
        </w:tc>
        <w:tc>
          <w:p>
            <w:pPr>
              <w:pStyle w:val="Compact"/>
              <w:jc w:val="left"/>
            </w:pPr>
            <w:r>
              <w:t xml:space="preserve">5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5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ЕНТР ПРОЕКТ"</w:t>
            </w:r>
          </w:p>
        </w:tc>
        <w:tc>
          <w:p>
            <w:pPr>
              <w:pStyle w:val="Compact"/>
              <w:jc w:val="left"/>
            </w:pPr>
            <w:r>
              <w:t xml:space="preserve">5 5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55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 В Р О Т Е К"</w:t>
            </w:r>
          </w:p>
        </w:tc>
        <w:tc>
          <w:p>
            <w:pPr>
              <w:pStyle w:val="Compact"/>
              <w:jc w:val="left"/>
            </w:pPr>
            <w:r>
              <w:t xml:space="preserve">5 5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2:0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РОМАН ПЛЮС"</w:t>
            </w:r>
          </w:p>
        </w:tc>
        <w:tc>
          <w:p>
            <w:pPr>
              <w:pStyle w:val="Compact"/>
              <w:jc w:val="left"/>
            </w:pPr>
            <w:r>
              <w:t xml:space="preserve">5 1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СЬКЕ НАВЧАЛЬНО-ВИРОБНИЧЕ ПІДПРИЄМСТВО "ТЕХНОЛОГ"</w:t>
            </w:r>
          </w:p>
        </w:tc>
        <w:tc>
          <w:p>
            <w:pPr>
              <w:pStyle w:val="Compact"/>
              <w:jc w:val="left"/>
            </w:pPr>
            <w:r>
              <w:t xml:space="preserve">6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2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ЦЕНТР ПРОЕКТ"</w:t>
            </w:r>
          </w:p>
        </w:tc>
        <w:tc>
          <w:p>
            <w:pPr>
              <w:pStyle w:val="Compact"/>
              <w:jc w:val="left"/>
            </w:pPr>
            <w:r>
              <w:t xml:space="preserve">6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3.2024 12:10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ЦЕНТР ПРОЕКТ", ЄДРПОУ: 351019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00 050,00 грн (триста тисяч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093 936,00 грн (один мільйон дев'яносто три тисячі дев'ятсот тридцять шіс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907 064,00 грн (чотири мільйони дев'ятсот сім тисяч шістдесят чотири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iв/Львівська тг/33010100 (Кошти від продажу земельних ділянок несільськогосподарського призначення, що перебувають у державній або комунальній власності та земельних ділянок, які знаходяться на території Автономної Республіки Крим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141119410000139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7 2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Львівська тг/240603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140005440000139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3.2024 12:1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ЦЕНТР ПРОЕКТ", ЄДРПОУ: 3510195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земельних ресурсів Департаменту містобудування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41:53Z</dcterms:created>
  <dcterms:modified xsi:type="dcterms:W3CDTF">2024-05-19T2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